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1C37E7" w14:textId="77777777" w:rsidR="00F62F62" w:rsidRDefault="00000000">
      <w:pPr>
        <w:pStyle w:val="Heading1"/>
      </w:pPr>
      <w:bookmarkStart w:id="0" w:name="sprint-1-completion"/>
      <w:r>
        <w:t>Sprint 1 completion</w:t>
      </w:r>
    </w:p>
    <w:p w14:paraId="08997250" w14:textId="77777777" w:rsidR="00F62F62" w:rsidRDefault="00000000">
      <w:pPr>
        <w:pStyle w:val="FirstParagraph"/>
      </w:pPr>
      <w:r>
        <w:t>The following flux detailed in the user specification is completed in an altered form:</w:t>
      </w:r>
    </w:p>
    <w:p w14:paraId="01C30EEE" w14:textId="77777777" w:rsidR="00F62F62" w:rsidRDefault="00000000" w:rsidP="00C27909">
      <w:pPr>
        <w:pStyle w:val="Heading3"/>
        <w:numPr>
          <w:ilvl w:val="0"/>
          <w:numId w:val="20"/>
        </w:numPr>
      </w:pPr>
      <w:bookmarkStart w:id="1" w:name="registration"/>
      <w:r>
        <w:t>Registration</w:t>
      </w:r>
    </w:p>
    <w:p w14:paraId="173E9DCD" w14:textId="77777777" w:rsidR="005B439A" w:rsidRDefault="00000000" w:rsidP="00E85683">
      <w:pPr>
        <w:pStyle w:val="Compact"/>
        <w:numPr>
          <w:ilvl w:val="1"/>
          <w:numId w:val="3"/>
        </w:numPr>
      </w:pPr>
      <w:r>
        <w:t>The user should complete their name and agree to data handling, then click the “Next” button</w:t>
      </w:r>
      <w:r w:rsidR="00E85683">
        <w:t>.</w:t>
      </w:r>
    </w:p>
    <w:p w14:paraId="244217DF" w14:textId="3BF65043" w:rsidR="00F62F62" w:rsidRDefault="005B439A" w:rsidP="005B439A">
      <w:pPr>
        <w:pStyle w:val="Compact"/>
        <w:ind w:left="1440"/>
      </w:pPr>
      <w:r w:rsidRPr="005B439A">
        <w:rPr>
          <w:noProof/>
        </w:rPr>
        <w:t xml:space="preserve"> </w:t>
      </w:r>
      <w:r>
        <w:rPr>
          <w:noProof/>
        </w:rPr>
        <w:drawing>
          <wp:inline distT="0" distB="0" distL="0" distR="0" wp14:anchorId="6454FDFB" wp14:editId="6E3ED0CE">
            <wp:extent cx="1391221" cy="3093720"/>
            <wp:effectExtent l="0" t="0" r="0" b="0"/>
            <wp:docPr id="790093541" name="Picture 1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0093541" name="Picture 1" descr="A screenshot of a computer screen&#10;&#10;Description automatically generated with low confidence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2501" cy="3185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</w:t>
      </w:r>
      <w:r>
        <w:rPr>
          <w:noProof/>
        </w:rPr>
        <w:drawing>
          <wp:inline distT="0" distB="0" distL="0" distR="0" wp14:anchorId="7951F51E" wp14:editId="45401C00">
            <wp:extent cx="1394646" cy="3101340"/>
            <wp:effectExtent l="0" t="0" r="0" b="0"/>
            <wp:docPr id="3147556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7556" name="Picture 2" descr="A screenshot of a computer&#10;&#10;Description automatically generated with medium confidence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0859" cy="315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0D3B" w14:textId="5D570744" w:rsidR="001F6F50" w:rsidRDefault="00000000" w:rsidP="001F6F50">
      <w:pPr>
        <w:pStyle w:val="Compact"/>
        <w:numPr>
          <w:ilvl w:val="1"/>
          <w:numId w:val="4"/>
        </w:numPr>
      </w:pPr>
      <w:r>
        <w:t>The system will request an email from the user.</w:t>
      </w:r>
    </w:p>
    <w:p w14:paraId="138683EE" w14:textId="39CD0A46" w:rsidR="00F62F62" w:rsidRDefault="00000000" w:rsidP="00E85683">
      <w:pPr>
        <w:pStyle w:val="Compact"/>
        <w:numPr>
          <w:ilvl w:val="1"/>
          <w:numId w:val="5"/>
        </w:numPr>
      </w:pPr>
      <w:r>
        <w:t>The user should complete the email.</w:t>
      </w:r>
    </w:p>
    <w:p w14:paraId="22F9EA76" w14:textId="06794C55" w:rsidR="001F6F50" w:rsidRDefault="001F6F50" w:rsidP="001F6F50">
      <w:pPr>
        <w:pStyle w:val="Compact"/>
        <w:ind w:left="1440"/>
      </w:pPr>
      <w:r>
        <w:rPr>
          <w:noProof/>
        </w:rPr>
        <w:drawing>
          <wp:inline distT="0" distB="0" distL="0" distR="0" wp14:anchorId="76721618" wp14:editId="4C6E318F">
            <wp:extent cx="1409700" cy="3134818"/>
            <wp:effectExtent l="0" t="0" r="0" b="0"/>
            <wp:docPr id="699990392" name="Picture 3" descr="A picture containing text, screenshot, font,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990392" name="Picture 3" descr="A picture containing text, screenshot, font, web page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13167" cy="3142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FDBCB" w14:textId="7F3FD524" w:rsidR="00F62F62" w:rsidRDefault="00000000" w:rsidP="00E85683">
      <w:pPr>
        <w:pStyle w:val="Compact"/>
        <w:numPr>
          <w:ilvl w:val="1"/>
          <w:numId w:val="6"/>
        </w:numPr>
      </w:pPr>
      <w:r>
        <w:lastRenderedPageBreak/>
        <w:t>The system will do an internal format verification of the email.</w:t>
      </w:r>
    </w:p>
    <w:p w14:paraId="7731DF0D" w14:textId="08A13D09" w:rsidR="00F62F62" w:rsidRDefault="00000000" w:rsidP="00E85683">
      <w:pPr>
        <w:pStyle w:val="Compact"/>
        <w:numPr>
          <w:ilvl w:val="1"/>
          <w:numId w:val="7"/>
        </w:numPr>
      </w:pPr>
      <w:r>
        <w:t>The system will request a database entry for the given information.</w:t>
      </w:r>
    </w:p>
    <w:p w14:paraId="6D8C76EA" w14:textId="3D8DACC4" w:rsidR="00F62F62" w:rsidRDefault="00000000" w:rsidP="00E85683">
      <w:pPr>
        <w:pStyle w:val="Compact"/>
        <w:numPr>
          <w:ilvl w:val="1"/>
          <w:numId w:val="8"/>
        </w:numPr>
      </w:pPr>
      <w:r>
        <w:t>The database should send an e-mail to the given address containing a link.</w:t>
      </w:r>
    </w:p>
    <w:p w14:paraId="5D60E8FB" w14:textId="1A165D1B" w:rsidR="00F62F62" w:rsidRDefault="00000000" w:rsidP="00E85683">
      <w:pPr>
        <w:pStyle w:val="Compact"/>
        <w:numPr>
          <w:ilvl w:val="1"/>
          <w:numId w:val="9"/>
        </w:numPr>
      </w:pPr>
      <w:r>
        <w:t>The user should click on the link.</w:t>
      </w:r>
    </w:p>
    <w:p w14:paraId="7B21E0CC" w14:textId="429D0CB5" w:rsidR="001F6F50" w:rsidRDefault="001F6F50" w:rsidP="001F6F50">
      <w:pPr>
        <w:pStyle w:val="Compact"/>
        <w:ind w:left="1440"/>
      </w:pPr>
      <w:r>
        <w:rPr>
          <w:noProof/>
        </w:rPr>
        <w:drawing>
          <wp:inline distT="0" distB="0" distL="0" distR="0" wp14:anchorId="1DFD5585" wp14:editId="00F6DB42">
            <wp:extent cx="4114800" cy="1909250"/>
            <wp:effectExtent l="0" t="0" r="0" b="0"/>
            <wp:docPr id="1898168468" name="Picture 4" descr="A screenshot of a email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8168468" name="Picture 4" descr="A screenshot of a email&#10;&#10;Description automatically generated with low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6549" cy="1923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DA87C4" w14:textId="592298AD" w:rsidR="00F62F62" w:rsidRDefault="00000000" w:rsidP="00E85683">
      <w:pPr>
        <w:pStyle w:val="Compact"/>
        <w:numPr>
          <w:ilvl w:val="1"/>
          <w:numId w:val="10"/>
        </w:numPr>
      </w:pPr>
      <w:r>
        <w:t>The database website should display a “success” page.</w:t>
      </w:r>
    </w:p>
    <w:p w14:paraId="0B56FCF3" w14:textId="6B0E729E" w:rsidR="00917383" w:rsidRDefault="00917383" w:rsidP="00917383">
      <w:pPr>
        <w:pStyle w:val="Compact"/>
        <w:ind w:left="1440"/>
      </w:pPr>
      <w:r>
        <w:rPr>
          <w:noProof/>
        </w:rPr>
        <w:drawing>
          <wp:inline distT="0" distB="0" distL="0" distR="0" wp14:anchorId="245006BE" wp14:editId="1213A242">
            <wp:extent cx="4114800" cy="2005965"/>
            <wp:effectExtent l="0" t="0" r="0" b="0"/>
            <wp:docPr id="893427786" name="Picture 5" descr="A picture containing white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427786" name="Picture 5" descr="A picture containing white, desig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32119" cy="20144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4D66CF" w14:textId="5A6ECF34" w:rsidR="00F62F62" w:rsidRDefault="00000000" w:rsidP="00E85683">
      <w:pPr>
        <w:pStyle w:val="Compact"/>
        <w:numPr>
          <w:ilvl w:val="1"/>
          <w:numId w:val="11"/>
        </w:numPr>
      </w:pPr>
      <w:r>
        <w:t>The user should return to the system and enter their phone number.</w:t>
      </w:r>
    </w:p>
    <w:p w14:paraId="0EDFD271" w14:textId="4E3D718E" w:rsidR="00917383" w:rsidRDefault="00917383" w:rsidP="00917383">
      <w:pPr>
        <w:pStyle w:val="Compact"/>
        <w:ind w:left="1440"/>
      </w:pPr>
      <w:r>
        <w:rPr>
          <w:noProof/>
        </w:rPr>
        <w:drawing>
          <wp:inline distT="0" distB="0" distL="0" distR="0" wp14:anchorId="263A21D7" wp14:editId="764FFB71">
            <wp:extent cx="1341120" cy="2982318"/>
            <wp:effectExtent l="0" t="0" r="0" b="0"/>
            <wp:docPr id="1756480536" name="Picture 7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6480536" name="Picture 7" descr="A screenshot of a phone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898" cy="305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071C1" w14:textId="318F91B5" w:rsidR="00F62F62" w:rsidRDefault="00000000" w:rsidP="00E85683">
      <w:pPr>
        <w:pStyle w:val="Compact"/>
        <w:numPr>
          <w:ilvl w:val="1"/>
          <w:numId w:val="12"/>
        </w:numPr>
      </w:pPr>
      <w:r>
        <w:lastRenderedPageBreak/>
        <w:t>The system will forward the phone number to the database.</w:t>
      </w:r>
    </w:p>
    <w:p w14:paraId="1A24510A" w14:textId="487BD248" w:rsidR="00917383" w:rsidRDefault="00000000" w:rsidP="00B61C33">
      <w:pPr>
        <w:pStyle w:val="Compact"/>
        <w:numPr>
          <w:ilvl w:val="1"/>
          <w:numId w:val="13"/>
        </w:numPr>
      </w:pPr>
      <w:r>
        <w:t xml:space="preserve">Steps 1 - </w:t>
      </w:r>
      <w:r w:rsidR="00210916">
        <w:t>7</w:t>
      </w:r>
      <w:r>
        <w:t xml:space="preserve"> of the “OTP sending” flux will be taken.</w:t>
      </w:r>
    </w:p>
    <w:p w14:paraId="0E903914" w14:textId="492EA058" w:rsidR="00F62F62" w:rsidRDefault="00000000" w:rsidP="00E85683">
      <w:pPr>
        <w:pStyle w:val="Compact"/>
        <w:numPr>
          <w:ilvl w:val="1"/>
          <w:numId w:val="14"/>
        </w:numPr>
      </w:pPr>
      <w:r>
        <w:t>The database should send an email asking the user to change their password, containing a link.</w:t>
      </w:r>
    </w:p>
    <w:p w14:paraId="76B5DBE0" w14:textId="3E09422C" w:rsidR="00B61C33" w:rsidRDefault="00B61C33" w:rsidP="00B61C33">
      <w:pPr>
        <w:pStyle w:val="Compact"/>
        <w:ind w:left="1440"/>
      </w:pPr>
      <w:r>
        <w:rPr>
          <w:noProof/>
        </w:rPr>
        <w:drawing>
          <wp:inline distT="0" distB="0" distL="0" distR="0" wp14:anchorId="043C6A41" wp14:editId="766357F7">
            <wp:extent cx="4541520" cy="1934998"/>
            <wp:effectExtent l="0" t="0" r="0" b="0"/>
            <wp:docPr id="814221785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4221785" name="Picture 81422178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2974" cy="1939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BD3D0" w14:textId="54A33216" w:rsidR="00F62F62" w:rsidRDefault="00000000" w:rsidP="00E85683">
      <w:pPr>
        <w:pStyle w:val="Compact"/>
        <w:numPr>
          <w:ilvl w:val="1"/>
          <w:numId w:val="15"/>
        </w:numPr>
      </w:pPr>
      <w:r>
        <w:t>The user should click on that link.</w:t>
      </w:r>
    </w:p>
    <w:p w14:paraId="4681C770" w14:textId="62E25521" w:rsidR="00F62F62" w:rsidRDefault="00000000" w:rsidP="00E85683">
      <w:pPr>
        <w:pStyle w:val="Compact"/>
        <w:numPr>
          <w:ilvl w:val="1"/>
          <w:numId w:val="16"/>
        </w:numPr>
      </w:pPr>
      <w:r>
        <w:t>The database website should display a not-a-robot test.</w:t>
      </w:r>
    </w:p>
    <w:p w14:paraId="1D1F078A" w14:textId="6602917E" w:rsidR="00B61C33" w:rsidRDefault="00000000" w:rsidP="00B61C33">
      <w:pPr>
        <w:pStyle w:val="Compact"/>
        <w:numPr>
          <w:ilvl w:val="1"/>
          <w:numId w:val="17"/>
        </w:numPr>
      </w:pPr>
      <w:r>
        <w:t>The user should complete the test.</w:t>
      </w:r>
    </w:p>
    <w:p w14:paraId="33394BEC" w14:textId="250F3CFB" w:rsidR="00F62F62" w:rsidRDefault="00000000" w:rsidP="00E85683">
      <w:pPr>
        <w:pStyle w:val="Compact"/>
        <w:numPr>
          <w:ilvl w:val="1"/>
          <w:numId w:val="18"/>
        </w:numPr>
      </w:pPr>
      <w:r>
        <w:t>The database should confim and reply by displaying a new page.</w:t>
      </w:r>
    </w:p>
    <w:p w14:paraId="382261D2" w14:textId="2D9F6941" w:rsidR="00F62F62" w:rsidRDefault="00000000">
      <w:pPr>
        <w:pStyle w:val="Compact"/>
        <w:numPr>
          <w:ilvl w:val="1"/>
          <w:numId w:val="19"/>
        </w:numPr>
      </w:pPr>
      <w:r>
        <w:t xml:space="preserve">The user should complete the new page with their password, and then confirm it </w:t>
      </w:r>
      <w:r w:rsidR="00FE4C83">
        <w:t>o</w:t>
      </w:r>
      <w:r>
        <w:t>n the next page.</w:t>
      </w:r>
      <w:r w:rsidR="00B61C33" w:rsidRPr="00B61C33">
        <w:rPr>
          <w:noProof/>
        </w:rPr>
        <w:t xml:space="preserve"> </w:t>
      </w:r>
      <w:r w:rsidR="00B61C33">
        <w:rPr>
          <w:noProof/>
        </w:rPr>
        <w:drawing>
          <wp:inline distT="0" distB="0" distL="0" distR="0" wp14:anchorId="7D8296C6" wp14:editId="4F139DB4">
            <wp:extent cx="4556760" cy="2899093"/>
            <wp:effectExtent l="0" t="0" r="0" b="0"/>
            <wp:docPr id="139822754" name="Picture 9" descr="A screenshot of a login pag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822754" name="Picture 9" descr="A screenshot of a login page&#10;&#10;Description automatically generated with medium confidenc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7133" cy="2905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F8667" w14:textId="77777777" w:rsidR="00F62F62" w:rsidRDefault="00000000" w:rsidP="00C27909">
      <w:pPr>
        <w:pStyle w:val="FirstParagraph"/>
        <w:ind w:left="720"/>
      </w:pPr>
      <w:r>
        <w:t>Post-condition: the user is registered, authenticated and able to access their pre-made account. Barring rearrangements, alternate fluxes and preconditions are identical.</w:t>
      </w:r>
    </w:p>
    <w:p w14:paraId="25F8B29B" w14:textId="77777777" w:rsidR="004058BA" w:rsidRDefault="004058BA" w:rsidP="004058BA">
      <w:pPr>
        <w:pStyle w:val="Heading3"/>
        <w:numPr>
          <w:ilvl w:val="0"/>
          <w:numId w:val="20"/>
        </w:numPr>
        <w:ind w:hanging="480"/>
      </w:pPr>
      <w:r>
        <w:lastRenderedPageBreak/>
        <w:t>OTP sending</w:t>
      </w:r>
    </w:p>
    <w:p w14:paraId="24D971B0" w14:textId="10EAA522" w:rsidR="00DC7889" w:rsidRPr="00DC7889" w:rsidRDefault="004058BA" w:rsidP="00DC7889">
      <w:pPr>
        <w:pStyle w:val="Heading3"/>
        <w:numPr>
          <w:ilvl w:val="0"/>
          <w:numId w:val="24"/>
        </w:numPr>
        <w:rPr>
          <w:b w:val="0"/>
          <w:bCs w:val="0"/>
          <w:color w:val="auto"/>
        </w:rPr>
      </w:pPr>
      <w:r w:rsidRPr="004058BA">
        <w:rPr>
          <w:b w:val="0"/>
          <w:bCs w:val="0"/>
          <w:color w:val="auto"/>
        </w:rPr>
        <w:t>The database website should display a human verification puzzle.</w:t>
      </w:r>
    </w:p>
    <w:p w14:paraId="60A51561" w14:textId="2425696A" w:rsidR="00DC7889" w:rsidRDefault="004058BA" w:rsidP="00DC7889">
      <w:pPr>
        <w:pStyle w:val="BodyText"/>
        <w:numPr>
          <w:ilvl w:val="0"/>
          <w:numId w:val="24"/>
        </w:numPr>
      </w:pPr>
      <w:r>
        <w:t>The user should complete the puzzle.</w:t>
      </w:r>
    </w:p>
    <w:p w14:paraId="0787CBBF" w14:textId="2495EED9" w:rsidR="004058BA" w:rsidRDefault="004058BA" w:rsidP="004058BA">
      <w:pPr>
        <w:pStyle w:val="BodyText"/>
        <w:numPr>
          <w:ilvl w:val="0"/>
          <w:numId w:val="24"/>
        </w:numPr>
      </w:pPr>
      <w:r>
        <w:t>The database website should display success and send a numerical code via SMS.</w:t>
      </w:r>
      <w:r w:rsidR="00DC7889" w:rsidRPr="00DC7889">
        <w:rPr>
          <w:noProof/>
        </w:rPr>
        <w:t xml:space="preserve"> </w:t>
      </w:r>
      <w:r w:rsidR="00DC7889">
        <w:rPr>
          <w:noProof/>
        </w:rPr>
        <w:drawing>
          <wp:inline distT="0" distB="0" distL="0" distR="0" wp14:anchorId="2C562B0D" wp14:editId="00BE6E31">
            <wp:extent cx="1350100" cy="3002280"/>
            <wp:effectExtent l="0" t="0" r="0" b="0"/>
            <wp:docPr id="1338866026" name="Picture 12" descr="A picture containing text, screenshot, font, de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8866026" name="Picture 12" descr="A picture containing text, screenshot, font, design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60626" cy="3025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A01FB8" w14:textId="42814C60" w:rsidR="004058BA" w:rsidRDefault="004058BA" w:rsidP="004058BA">
      <w:pPr>
        <w:pStyle w:val="BodyText"/>
        <w:numPr>
          <w:ilvl w:val="0"/>
          <w:numId w:val="24"/>
        </w:numPr>
      </w:pPr>
      <w:r>
        <w:t>The system will display the "Input code" screen.</w:t>
      </w:r>
    </w:p>
    <w:p w14:paraId="0B409415" w14:textId="39852088" w:rsidR="00DC7889" w:rsidRDefault="00DC7889" w:rsidP="00DC7889">
      <w:pPr>
        <w:pStyle w:val="BodyText"/>
        <w:ind w:left="1080"/>
      </w:pPr>
      <w:r>
        <w:rPr>
          <w:noProof/>
        </w:rPr>
        <w:drawing>
          <wp:inline distT="0" distB="0" distL="0" distR="0" wp14:anchorId="433DDD0B" wp14:editId="2D21415D">
            <wp:extent cx="1473458" cy="3276600"/>
            <wp:effectExtent l="0" t="0" r="0" b="0"/>
            <wp:docPr id="1252707390" name="Picture 13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707390" name="Picture 13" descr="A screenshot of a phone&#10;&#10;Description automatically generated with medium confidence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82177" cy="32959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DE508" w14:textId="0978FA51" w:rsidR="004058BA" w:rsidRDefault="004058BA" w:rsidP="004058BA">
      <w:pPr>
        <w:pStyle w:val="BodyText"/>
        <w:numPr>
          <w:ilvl w:val="0"/>
          <w:numId w:val="24"/>
        </w:numPr>
      </w:pPr>
      <w:r>
        <w:t>The user should input the code received.</w:t>
      </w:r>
    </w:p>
    <w:p w14:paraId="0D78423F" w14:textId="29A69107" w:rsidR="004058BA" w:rsidRDefault="004058BA" w:rsidP="004058BA">
      <w:pPr>
        <w:pStyle w:val="BodyText"/>
        <w:numPr>
          <w:ilvl w:val="0"/>
          <w:numId w:val="24"/>
        </w:numPr>
      </w:pPr>
      <w:r>
        <w:lastRenderedPageBreak/>
        <w:t>The application will send the code back to the database.</w:t>
      </w:r>
    </w:p>
    <w:p w14:paraId="3E8CF24B" w14:textId="2C08BC47" w:rsidR="00C27909" w:rsidRPr="004058BA" w:rsidRDefault="004058BA" w:rsidP="004058BA">
      <w:pPr>
        <w:pStyle w:val="BodyText"/>
        <w:numPr>
          <w:ilvl w:val="0"/>
          <w:numId w:val="24"/>
        </w:numPr>
        <w:rPr>
          <w:lang w:val="ro-RO"/>
        </w:rPr>
      </w:pPr>
      <w:r>
        <w:t>The database will validate the code and send a confirmation message.</w:t>
      </w:r>
    </w:p>
    <w:p w14:paraId="77D1B3CE" w14:textId="2AF46897" w:rsidR="00CD6B03" w:rsidRDefault="00000000">
      <w:pPr>
        <w:pStyle w:val="BodyText"/>
      </w:pPr>
      <w:r>
        <w:t>The fol</w:t>
      </w:r>
      <w:r w:rsidR="004058BA">
        <w:t>l</w:t>
      </w:r>
      <w:r>
        <w:t>owing fluxes detailed in the user specification are completed:</w:t>
      </w:r>
    </w:p>
    <w:p w14:paraId="7CB5D963" w14:textId="3525D9E5" w:rsidR="00CD6B03" w:rsidRDefault="00000000" w:rsidP="00917383">
      <w:pPr>
        <w:pStyle w:val="BodyText"/>
        <w:ind w:firstLine="720"/>
      </w:pPr>
      <w:r>
        <w:t xml:space="preserve">1.  Fast-forward authentication </w:t>
      </w:r>
    </w:p>
    <w:p w14:paraId="60A3D5C3" w14:textId="0B9C45D2" w:rsidR="00F62F62" w:rsidRDefault="00917383" w:rsidP="00CD6B03">
      <w:pPr>
        <w:pStyle w:val="BodyText"/>
        <w:ind w:firstLine="720"/>
      </w:pPr>
      <w:r>
        <w:t>2</w:t>
      </w:r>
      <w:r w:rsidR="00000000">
        <w:t>. Biometric authentication flux</w:t>
      </w:r>
    </w:p>
    <w:p w14:paraId="084C8A76" w14:textId="77777777" w:rsidR="00F62F62" w:rsidRDefault="00000000">
      <w:pPr>
        <w:pStyle w:val="Heading1"/>
      </w:pPr>
      <w:bookmarkStart w:id="2" w:name="sprint-2-targets"/>
      <w:bookmarkEnd w:id="0"/>
      <w:bookmarkEnd w:id="1"/>
      <w:r>
        <w:t>Sprint 2 targets</w:t>
      </w:r>
    </w:p>
    <w:p w14:paraId="7B688490" w14:textId="77777777" w:rsidR="00F62F62" w:rsidRDefault="00000000">
      <w:pPr>
        <w:pStyle w:val="FirstParagraph"/>
      </w:pPr>
      <w:r>
        <w:t>Performing transfers from one account to another is the target for the next sprint (2 weeks).</w:t>
      </w:r>
      <w:bookmarkEnd w:id="2"/>
    </w:p>
    <w:sectPr w:rsidR="00F62F62">
      <w:pgSz w:w="12240" w:h="15840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53DC0" w14:textId="77777777" w:rsidR="0038313D" w:rsidRDefault="0038313D">
      <w:pPr>
        <w:spacing w:after="0"/>
      </w:pPr>
      <w:r>
        <w:separator/>
      </w:r>
    </w:p>
  </w:endnote>
  <w:endnote w:type="continuationSeparator" w:id="0">
    <w:p w14:paraId="33E826E3" w14:textId="77777777" w:rsidR="0038313D" w:rsidRDefault="003831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29B78D" w14:textId="77777777" w:rsidR="0038313D" w:rsidRDefault="0038313D">
      <w:r>
        <w:separator/>
      </w:r>
    </w:p>
  </w:footnote>
  <w:footnote w:type="continuationSeparator" w:id="0">
    <w:p w14:paraId="7E4C461B" w14:textId="77777777" w:rsidR="0038313D" w:rsidRDefault="003831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8CC37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311C4A4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1E5C0C1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54140B56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E6386F6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4"/>
    <w:multiLevelType w:val="multilevel"/>
    <w:tmpl w:val="1CEC017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5"/>
    <w:multiLevelType w:val="multilevel"/>
    <w:tmpl w:val="4C94343A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6"/>
    <w:multiLevelType w:val="multilevel"/>
    <w:tmpl w:val="1E423EF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7"/>
    <w:multiLevelType w:val="multilevel"/>
    <w:tmpl w:val="0648431A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8"/>
    <w:multiLevelType w:val="multilevel"/>
    <w:tmpl w:val="47B4538A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0A99419"/>
    <w:multiLevelType w:val="multilevel"/>
    <w:tmpl w:val="EE002DE4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0"/>
    <w:multiLevelType w:val="multilevel"/>
    <w:tmpl w:val="A4C6AF8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1"/>
    <w:multiLevelType w:val="multilevel"/>
    <w:tmpl w:val="E134111E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2"/>
    <w:multiLevelType w:val="multilevel"/>
    <w:tmpl w:val="2C8C49D0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3"/>
    <w:multiLevelType w:val="multilevel"/>
    <w:tmpl w:val="EBFCEB44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4"/>
    <w:multiLevelType w:val="multilevel"/>
    <w:tmpl w:val="29FC1822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5"/>
    <w:multiLevelType w:val="multilevel"/>
    <w:tmpl w:val="5330B9E6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16"/>
    <w:multiLevelType w:val="multilevel"/>
    <w:tmpl w:val="9D9E5696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17"/>
    <w:multiLevelType w:val="multilevel"/>
    <w:tmpl w:val="78E4271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BAB3F9D"/>
    <w:multiLevelType w:val="hybridMultilevel"/>
    <w:tmpl w:val="F3F233F8"/>
    <w:lvl w:ilvl="0" w:tplc="FFFFFFFF">
      <w:start w:val="1"/>
      <w:numFmt w:val="lowerLetter"/>
      <w:lvlText w:val="%1."/>
      <w:lvlJc w:val="left"/>
      <w:pPr>
        <w:ind w:left="1080" w:hanging="360"/>
      </w:p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EA525D4"/>
    <w:multiLevelType w:val="hybridMultilevel"/>
    <w:tmpl w:val="B0B6A1DA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774E7F"/>
    <w:multiLevelType w:val="hybridMultilevel"/>
    <w:tmpl w:val="CB24A026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30D1D69"/>
    <w:multiLevelType w:val="hybridMultilevel"/>
    <w:tmpl w:val="65B8D058"/>
    <w:lvl w:ilvl="0" w:tplc="FFFFFFFF">
      <w:start w:val="1"/>
      <w:numFmt w:val="decimal"/>
      <w:lvlText w:val="%1."/>
      <w:lvlJc w:val="lef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3" w15:restartNumberingAfterBreak="0">
    <w:nsid w:val="77E84A55"/>
    <w:multiLevelType w:val="multilevel"/>
    <w:tmpl w:val="1E5C0C1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1623733959">
    <w:abstractNumId w:val="0"/>
  </w:num>
  <w:num w:numId="2" w16cid:durableId="1245189533">
    <w:abstractNumId w:val="1"/>
  </w:num>
  <w:num w:numId="3" w16cid:durableId="187257201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36090271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 w16cid:durableId="1259024983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" w16cid:durableId="934480418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713723770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8" w16cid:durableId="1720083009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9" w16cid:durableId="1078482353">
    <w:abstractNumId w:val="8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" w16cid:durableId="1342275256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1" w16cid:durableId="1623612118">
    <w:abstractNumId w:val="10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2" w16cid:durableId="1548681492">
    <w:abstractNumId w:val="1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3" w16cid:durableId="417677983">
    <w:abstractNumId w:val="12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4" w16cid:durableId="1344015736">
    <w:abstractNumId w:val="13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5" w16cid:durableId="1159616667">
    <w:abstractNumId w:val="14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6" w16cid:durableId="2045859504">
    <w:abstractNumId w:val="15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7" w16cid:durableId="642347928">
    <w:abstractNumId w:val="16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8" w16cid:durableId="2026516106">
    <w:abstractNumId w:val="17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9" w16cid:durableId="1067849593">
    <w:abstractNumId w:val="18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20" w16cid:durableId="614021328">
    <w:abstractNumId w:val="21"/>
  </w:num>
  <w:num w:numId="21" w16cid:durableId="1891645135">
    <w:abstractNumId w:val="23"/>
  </w:num>
  <w:num w:numId="22" w16cid:durableId="2023703799">
    <w:abstractNumId w:val="20"/>
  </w:num>
  <w:num w:numId="23" w16cid:durableId="1898317244">
    <w:abstractNumId w:val="22"/>
  </w:num>
  <w:num w:numId="24" w16cid:durableId="613244689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62F62"/>
    <w:rsid w:val="000072BF"/>
    <w:rsid w:val="001F6F50"/>
    <w:rsid w:val="00210916"/>
    <w:rsid w:val="0038313D"/>
    <w:rsid w:val="004058BA"/>
    <w:rsid w:val="005B439A"/>
    <w:rsid w:val="00917383"/>
    <w:rsid w:val="00B61C33"/>
    <w:rsid w:val="00C27909"/>
    <w:rsid w:val="00CD6B03"/>
    <w:rsid w:val="00DC7889"/>
    <w:rsid w:val="00E85683"/>
    <w:rsid w:val="00F62F62"/>
    <w:rsid w:val="00FE4C8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A2DF0F"/>
  <w15:docId w15:val="{9CAC6839-4348-498F-8E61-26BDF7A79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4058BA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rsid w:val="004058B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675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54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12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9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4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3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935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37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53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5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68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5</Pages>
  <Words>295</Words>
  <Characters>171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du-Andrei SÎRGHE</cp:lastModifiedBy>
  <cp:revision>12</cp:revision>
  <dcterms:created xsi:type="dcterms:W3CDTF">2023-05-31T20:19:00Z</dcterms:created>
  <dcterms:modified xsi:type="dcterms:W3CDTF">2023-05-31T20:43:00Z</dcterms:modified>
</cp:coreProperties>
</file>